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598061E0" w:rsidR="00596BBE" w:rsidRPr="004A431E" w:rsidRDefault="00E445DA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61FCB9DC" w:rsidR="00596BBE" w:rsidRPr="004D0C27" w:rsidRDefault="00E445DA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A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70FE67EA" w:rsidR="00596BBE" w:rsidRDefault="00E445DA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ardware Heaven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37F42658" w:rsidR="0001475A" w:rsidRPr="00640DF8" w:rsidRDefault="00E445D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30698-3</w:t>
            </w:r>
          </w:p>
        </w:tc>
        <w:tc>
          <w:tcPr>
            <w:tcW w:w="768" w:type="pct"/>
          </w:tcPr>
          <w:p w14:paraId="3C04A1F3" w14:textId="2099BF48" w:rsidR="0001475A" w:rsidRPr="00640DF8" w:rsidRDefault="00842CA8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6-31519-1</w:t>
            </w:r>
          </w:p>
        </w:tc>
        <w:tc>
          <w:tcPr>
            <w:tcW w:w="767" w:type="pct"/>
          </w:tcPr>
          <w:p w14:paraId="18C5C0AB" w14:textId="6AA507CC" w:rsidR="0001475A" w:rsidRPr="00640DF8" w:rsidRDefault="00B011D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3210-1</w:t>
            </w:r>
          </w:p>
        </w:tc>
        <w:tc>
          <w:tcPr>
            <w:tcW w:w="726" w:type="pct"/>
            <w:vAlign w:val="center"/>
          </w:tcPr>
          <w:p w14:paraId="757D2E58" w14:textId="4A63841B" w:rsidR="0001475A" w:rsidRPr="00640DF8" w:rsidRDefault="00842CA8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28363-1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13801D0D" w:rsidR="005A4F34" w:rsidRPr="00640DF8" w:rsidRDefault="005A4F34" w:rsidP="005A4F3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12BF93D" w14:textId="6121A432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1BE68331" w14:textId="5B4BD18F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4C0E1BE" w14:textId="36EC2224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34E73E7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1DD7A729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3F592818" w14:textId="61823583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9A883AC" w14:textId="7543A68B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654EED2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7ABD63E3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7CC9A6A" w14:textId="459E35C9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5A771C2" w14:textId="5A63F576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235AA49D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31E2690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0D788A9C" w14:textId="0089E83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87EAF14" w14:textId="0F4CB99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6769E8F5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1B4A5EEA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8F429C1" w14:textId="426A3BEE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7F92345" w14:textId="646A315A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651AFB9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AF95619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CCBED5D" w14:textId="19E0069C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490E341A" w14:textId="29F2A5B6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57336C22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046CD3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2DB7442C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1C1D308C" w14:textId="165DF61C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6AC833B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B50BC54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2711D72" w14:textId="244583DA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21B8606D" w14:textId="6ABF2812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3049A41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3C69B23F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355036CE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218264CE" w14:textId="08836F44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2247D435" w:rsidR="008867BA" w:rsidRPr="00640DF8" w:rsidRDefault="00E445D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30698-3</w:t>
            </w:r>
          </w:p>
        </w:tc>
        <w:tc>
          <w:tcPr>
            <w:tcW w:w="858" w:type="pct"/>
            <w:vAlign w:val="center"/>
          </w:tcPr>
          <w:p w14:paraId="7484B645" w14:textId="4EA57939" w:rsidR="008867BA" w:rsidRPr="00640DF8" w:rsidRDefault="00842CA8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6-31519-1</w:t>
            </w:r>
          </w:p>
        </w:tc>
        <w:tc>
          <w:tcPr>
            <w:tcW w:w="899" w:type="pct"/>
          </w:tcPr>
          <w:p w14:paraId="22515B45" w14:textId="53A2B6A4" w:rsidR="008867BA" w:rsidRPr="00640DF8" w:rsidRDefault="00D92785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3210-1</w:t>
            </w:r>
          </w:p>
        </w:tc>
        <w:tc>
          <w:tcPr>
            <w:tcW w:w="816" w:type="pct"/>
          </w:tcPr>
          <w:p w14:paraId="2627369E" w14:textId="10580693" w:rsidR="008867BA" w:rsidRPr="00640DF8" w:rsidRDefault="00842CA8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28363-1</w:t>
            </w: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6AEA9D26" w:rsidR="00471FE6" w:rsidRDefault="00842CA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KAZI ARIF (</w:t>
      </w:r>
      <w:r w:rsidR="00471FE6">
        <w:rPr>
          <w:rFonts w:ascii="Cambria" w:hAnsi="Cambria"/>
          <w:b/>
          <w:bCs/>
        </w:rPr>
        <w:t xml:space="preserve"> LIST OF FEATURES</w:t>
      </w:r>
      <w:r>
        <w:rPr>
          <w:rFonts w:ascii="Cambria" w:hAnsi="Cambria"/>
          <w:b/>
          <w:bCs/>
        </w:rPr>
        <w:t xml:space="preserve"> )</w:t>
      </w:r>
    </w:p>
    <w:p w14:paraId="440CC4EF" w14:textId="6728BC0E" w:rsidR="00FB73D9" w:rsidRDefault="00471FE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E445DA">
        <w:rPr>
          <w:rFonts w:ascii="Cambria" w:hAnsi="Cambria"/>
          <w:b/>
          <w:bCs/>
        </w:rPr>
        <w:t xml:space="preserve"> </w:t>
      </w:r>
      <w:r w:rsidR="00F32408">
        <w:rPr>
          <w:rFonts w:ascii="Cambria" w:hAnsi="Cambria"/>
          <w:b/>
          <w:bCs/>
        </w:rPr>
        <w:t>Icon logo</w:t>
      </w:r>
    </w:p>
    <w:p w14:paraId="1B7EAB19" w14:textId="5FCC56AA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F32408">
        <w:rPr>
          <w:rFonts w:ascii="Cambria" w:hAnsi="Cambria"/>
          <w:b/>
          <w:bCs/>
        </w:rPr>
        <w:t xml:space="preserve"> Clickable Logo</w:t>
      </w:r>
    </w:p>
    <w:p w14:paraId="518B7E6F" w14:textId="566F2E0A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F32408">
        <w:rPr>
          <w:rFonts w:ascii="Cambria" w:hAnsi="Cambria"/>
          <w:b/>
          <w:bCs/>
        </w:rPr>
        <w:t xml:space="preserve"> Home Button</w:t>
      </w:r>
    </w:p>
    <w:p w14:paraId="580340DA" w14:textId="56AE1593" w:rsidR="00FB73D9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Products Button</w:t>
      </w:r>
    </w:p>
    <w:p w14:paraId="2561A3F4" w14:textId="2597F97D" w:rsidR="00471FE6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Login Button</w:t>
      </w:r>
    </w:p>
    <w:p w14:paraId="66712E8E" w14:textId="7D33DDEF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 Signup Button</w:t>
      </w:r>
    </w:p>
    <w:p w14:paraId="1524740C" w14:textId="67C2E569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Cart Button</w:t>
      </w:r>
    </w:p>
    <w:p w14:paraId="332895EC" w14:textId="17DA94EE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8. More Button </w:t>
      </w:r>
      <w:r w:rsidR="004073D7">
        <w:rPr>
          <w:rFonts w:ascii="Cambria" w:hAnsi="Cambria"/>
          <w:b/>
          <w:bCs/>
        </w:rPr>
        <w:t>with</w:t>
      </w:r>
      <w:r>
        <w:rPr>
          <w:rFonts w:ascii="Cambria" w:hAnsi="Cambria"/>
          <w:b/>
          <w:bCs/>
        </w:rPr>
        <w:t xml:space="preserve"> Sub Menu </w:t>
      </w:r>
    </w:p>
    <w:p w14:paraId="7B9FDEC4" w14:textId="6C58D1F9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</w:t>
      </w:r>
      <w:r w:rsidR="00C54A4B">
        <w:rPr>
          <w:rFonts w:ascii="Cambria" w:hAnsi="Cambria"/>
          <w:b/>
          <w:bCs/>
        </w:rPr>
        <w:t>Checkout Button</w:t>
      </w:r>
    </w:p>
    <w:p w14:paraId="7D4FAFD4" w14:textId="7717F5EB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</w:t>
      </w:r>
      <w:r w:rsidR="00576B5B">
        <w:rPr>
          <w:rFonts w:ascii="Cambria" w:hAnsi="Cambria"/>
          <w:b/>
          <w:bCs/>
        </w:rPr>
        <w:t xml:space="preserve"> </w:t>
      </w:r>
      <w:r w:rsidR="00C54A4B">
        <w:rPr>
          <w:rFonts w:ascii="Cambria" w:hAnsi="Cambria"/>
          <w:b/>
          <w:bCs/>
        </w:rPr>
        <w:t>Logout Button</w:t>
      </w:r>
    </w:p>
    <w:p w14:paraId="158C37BB" w14:textId="569A402D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</w:t>
      </w:r>
      <w:r w:rsidR="00576B5B">
        <w:rPr>
          <w:rFonts w:ascii="Cambria" w:hAnsi="Cambria"/>
          <w:b/>
          <w:bCs/>
        </w:rPr>
        <w:t xml:space="preserve"> </w:t>
      </w:r>
      <w:r w:rsidR="00C54A4B">
        <w:rPr>
          <w:rFonts w:ascii="Cambria" w:hAnsi="Cambria"/>
          <w:b/>
          <w:bCs/>
        </w:rPr>
        <w:t>Contact Button</w:t>
      </w:r>
    </w:p>
    <w:p w14:paraId="3547F561" w14:textId="68A2F2A5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</w:t>
      </w:r>
      <w:r w:rsidR="00576B5B">
        <w:rPr>
          <w:rFonts w:ascii="Cambria" w:hAnsi="Cambria"/>
          <w:b/>
          <w:bCs/>
        </w:rPr>
        <w:t xml:space="preserve">. </w:t>
      </w:r>
      <w:r w:rsidR="00C54A4B">
        <w:rPr>
          <w:rFonts w:ascii="Cambria" w:hAnsi="Cambria"/>
          <w:b/>
          <w:bCs/>
        </w:rPr>
        <w:t>Search Bar</w:t>
      </w:r>
    </w:p>
    <w:p w14:paraId="5D8D9740" w14:textId="0144AD9E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</w:t>
      </w:r>
      <w:r w:rsidR="00576B5B">
        <w:rPr>
          <w:rFonts w:ascii="Cambria" w:hAnsi="Cambria"/>
          <w:b/>
          <w:bCs/>
        </w:rPr>
        <w:t xml:space="preserve"> </w:t>
      </w:r>
      <w:r w:rsidR="00C54A4B">
        <w:rPr>
          <w:rFonts w:ascii="Cambria" w:hAnsi="Cambria"/>
          <w:b/>
          <w:bCs/>
        </w:rPr>
        <w:t>Clickable Profile Icon</w:t>
      </w:r>
    </w:p>
    <w:p w14:paraId="5C28F189" w14:textId="0A967052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</w:t>
      </w:r>
      <w:r w:rsidR="00C54A4B" w:rsidRPr="00C54A4B">
        <w:rPr>
          <w:rFonts w:ascii="Cambria" w:hAnsi="Cambria"/>
          <w:b/>
          <w:bCs/>
        </w:rPr>
        <w:t xml:space="preserve"> </w:t>
      </w:r>
      <w:r w:rsidR="00C54A4B">
        <w:rPr>
          <w:rFonts w:ascii="Cambria" w:hAnsi="Cambria"/>
          <w:b/>
          <w:bCs/>
        </w:rPr>
        <w:t>Mini Cart Button</w:t>
      </w:r>
    </w:p>
    <w:p w14:paraId="1BB526BD" w14:textId="6898E765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</w:t>
      </w:r>
      <w:r w:rsidR="00C54A4B" w:rsidRPr="00C54A4B">
        <w:rPr>
          <w:rFonts w:ascii="Cambria" w:hAnsi="Cambria"/>
          <w:b/>
          <w:bCs/>
        </w:rPr>
        <w:t xml:space="preserve"> </w:t>
      </w:r>
      <w:r w:rsidR="00C54A4B">
        <w:rPr>
          <w:rFonts w:ascii="Cambria" w:hAnsi="Cambria"/>
          <w:b/>
          <w:bCs/>
        </w:rPr>
        <w:t>Copyright Tag</w:t>
      </w:r>
    </w:p>
    <w:p w14:paraId="081B84A4" w14:textId="11BEA14C" w:rsidR="00F32408" w:rsidRDefault="00F324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.</w:t>
      </w:r>
      <w:r w:rsidR="00C54A4B" w:rsidRPr="00C54A4B">
        <w:rPr>
          <w:rFonts w:ascii="Cambria" w:hAnsi="Cambria"/>
          <w:b/>
          <w:bCs/>
        </w:rPr>
        <w:t xml:space="preserve"> </w:t>
      </w:r>
      <w:r w:rsidR="00C54A4B">
        <w:rPr>
          <w:rFonts w:ascii="Cambria" w:hAnsi="Cambria"/>
          <w:b/>
          <w:bCs/>
        </w:rPr>
        <w:t>Social Links</w:t>
      </w:r>
    </w:p>
    <w:p w14:paraId="593EA89D" w14:textId="77777777" w:rsidR="00C42A4F" w:rsidRPr="00FB73D9" w:rsidRDefault="00C42A4F" w:rsidP="00420FC5">
      <w:pPr>
        <w:rPr>
          <w:rFonts w:ascii="Cambria" w:hAnsi="Cambria"/>
          <w:b/>
          <w:bCs/>
        </w:rPr>
      </w:pPr>
    </w:p>
    <w:p w14:paraId="5C368FB8" w14:textId="2CE3599F" w:rsidR="00471FE6" w:rsidRDefault="00C42A4F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Khan. Md. </w:t>
      </w:r>
      <w:proofErr w:type="spellStart"/>
      <w:r>
        <w:rPr>
          <w:rFonts w:ascii="Cambria" w:hAnsi="Cambria"/>
          <w:b/>
          <w:bCs/>
        </w:rPr>
        <w:t>Nafis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Sadik</w:t>
      </w:r>
      <w:proofErr w:type="spellEnd"/>
      <w:r>
        <w:rPr>
          <w:rFonts w:ascii="Cambria" w:hAnsi="Cambria"/>
          <w:b/>
          <w:bCs/>
        </w:rPr>
        <w:t xml:space="preserve"> </w:t>
      </w:r>
      <w:r w:rsidR="00D8326C">
        <w:rPr>
          <w:rFonts w:ascii="Cambria" w:hAnsi="Cambria"/>
          <w:b/>
          <w:bCs/>
        </w:rPr>
        <w:t>(</w:t>
      </w:r>
      <w:r w:rsidR="00471FE6" w:rsidRPr="00471FE6">
        <w:rPr>
          <w:rFonts w:ascii="Cambria" w:hAnsi="Cambria"/>
          <w:b/>
          <w:bCs/>
        </w:rPr>
        <w:t>LIST OF FEATURES</w:t>
      </w:r>
      <w:r w:rsidR="00D8326C">
        <w:rPr>
          <w:rFonts w:ascii="Cambria" w:hAnsi="Cambria"/>
          <w:b/>
          <w:bCs/>
        </w:rPr>
        <w:t>)</w:t>
      </w:r>
    </w:p>
    <w:p w14:paraId="70F412E1" w14:textId="70580D34" w:rsidR="00C42A4F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C42A4F">
        <w:rPr>
          <w:rFonts w:ascii="Cambria" w:hAnsi="Cambria"/>
          <w:b/>
          <w:bCs/>
        </w:rPr>
        <w:t xml:space="preserve"> Home Button</w:t>
      </w:r>
    </w:p>
    <w:p w14:paraId="4125E179" w14:textId="159347C3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C42A4F">
        <w:rPr>
          <w:rFonts w:ascii="Cambria" w:hAnsi="Cambria"/>
          <w:b/>
          <w:bCs/>
        </w:rPr>
        <w:t xml:space="preserve"> Products Button</w:t>
      </w:r>
    </w:p>
    <w:p w14:paraId="6547AAA2" w14:textId="1FD40C83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C42A4F">
        <w:rPr>
          <w:rFonts w:ascii="Cambria" w:hAnsi="Cambria"/>
          <w:b/>
          <w:bCs/>
        </w:rPr>
        <w:t xml:space="preserve"> Login Button</w:t>
      </w:r>
    </w:p>
    <w:p w14:paraId="0969F43A" w14:textId="43EB9B1A" w:rsidR="00FB73D9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Signup Button</w:t>
      </w:r>
    </w:p>
    <w:p w14:paraId="40AA1840" w14:textId="3B7CDF4B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Cart button</w:t>
      </w:r>
    </w:p>
    <w:p w14:paraId="408F2327" w14:textId="65F5D1F4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 More Button</w:t>
      </w:r>
    </w:p>
    <w:p w14:paraId="22846E69" w14:textId="2799F210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More Sub Menu</w:t>
      </w:r>
    </w:p>
    <w:p w14:paraId="6DB92C02" w14:textId="7CC286AA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Cart Responsive Icon</w:t>
      </w:r>
    </w:p>
    <w:p w14:paraId="4DB52DCE" w14:textId="71C7636A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Cart Submenu</w:t>
      </w:r>
    </w:p>
    <w:p w14:paraId="093DBDD7" w14:textId="4BE25D37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Responsive Profile Icon</w:t>
      </w:r>
    </w:p>
    <w:p w14:paraId="461EE0E5" w14:textId="6FAC55BE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11. Responsive Language Button with Submenu</w:t>
      </w:r>
      <w:r w:rsidR="00F63F1E">
        <w:rPr>
          <w:rFonts w:ascii="Cambria" w:hAnsi="Cambria"/>
          <w:b/>
          <w:bCs/>
        </w:rPr>
        <w:t>.</w:t>
      </w:r>
    </w:p>
    <w:p w14:paraId="2EC3995E" w14:textId="3367EC56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</w:t>
      </w:r>
      <w:r w:rsidR="00E127E4">
        <w:rPr>
          <w:rFonts w:ascii="Cambria" w:hAnsi="Cambria"/>
          <w:b/>
          <w:bCs/>
        </w:rPr>
        <w:t xml:space="preserve"> </w:t>
      </w:r>
      <w:r w:rsidR="002F70B9">
        <w:rPr>
          <w:rFonts w:ascii="Cambria" w:hAnsi="Cambria"/>
          <w:b/>
          <w:bCs/>
        </w:rPr>
        <w:t>Two types of product view at products page.</w:t>
      </w:r>
    </w:p>
    <w:p w14:paraId="1BF07236" w14:textId="40511EC1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Responsive +add to cart button</w:t>
      </w:r>
      <w:r w:rsidR="00F63F1E">
        <w:rPr>
          <w:rFonts w:ascii="Cambria" w:hAnsi="Cambria"/>
          <w:b/>
          <w:bCs/>
        </w:rPr>
        <w:t>.</w:t>
      </w:r>
    </w:p>
    <w:p w14:paraId="622DE305" w14:textId="4E76D834" w:rsidR="00C42A4F" w:rsidRDefault="00C42A4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</w:t>
      </w:r>
      <w:r w:rsidR="00F63F1E">
        <w:rPr>
          <w:rFonts w:ascii="Cambria" w:hAnsi="Cambria"/>
          <w:b/>
          <w:bCs/>
        </w:rPr>
        <w:t xml:space="preserve"> working social link icons.</w:t>
      </w:r>
    </w:p>
    <w:p w14:paraId="066A4D80" w14:textId="1A0BB6F7" w:rsidR="00F63F1E" w:rsidRDefault="00F63F1E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 Back to the top button navigation.</w:t>
      </w:r>
    </w:p>
    <w:p w14:paraId="40CB13B6" w14:textId="37A9DF7D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  <w:r w:rsidR="00F63F1E">
        <w:rPr>
          <w:rFonts w:ascii="Cambria" w:hAnsi="Cambria"/>
          <w:b/>
          <w:bCs/>
        </w:rPr>
        <w:t>. Page logo icon button that brings back to home.</w:t>
      </w:r>
    </w:p>
    <w:p w14:paraId="0AEF9388" w14:textId="77777777" w:rsidR="00D8326C" w:rsidRDefault="00D8326C" w:rsidP="00FB73D9">
      <w:pPr>
        <w:rPr>
          <w:rFonts w:ascii="Cambria" w:hAnsi="Cambria"/>
          <w:b/>
          <w:bCs/>
        </w:rPr>
      </w:pPr>
    </w:p>
    <w:p w14:paraId="27A21E95" w14:textId="486D6050" w:rsidR="00FB73D9" w:rsidRDefault="00B011D6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Tamanna </w:t>
      </w:r>
      <w:proofErr w:type="spellStart"/>
      <w:r>
        <w:rPr>
          <w:rFonts w:ascii="Cambria" w:hAnsi="Cambria"/>
          <w:b/>
          <w:bCs/>
        </w:rPr>
        <w:t>Sadika</w:t>
      </w:r>
      <w:proofErr w:type="spellEnd"/>
      <w:r w:rsidR="00F274C1">
        <w:rPr>
          <w:rFonts w:ascii="Cambria" w:hAnsi="Cambria"/>
          <w:b/>
          <w:bCs/>
        </w:rPr>
        <w:t xml:space="preserve"> (</w:t>
      </w:r>
      <w:r w:rsidR="00F274C1" w:rsidRPr="00471FE6">
        <w:rPr>
          <w:rFonts w:ascii="Cambria" w:hAnsi="Cambria"/>
          <w:b/>
          <w:bCs/>
        </w:rPr>
        <w:t>LIST OF FEATURES</w:t>
      </w:r>
      <w:r w:rsidR="00F274C1">
        <w:rPr>
          <w:rFonts w:ascii="Cambria" w:hAnsi="Cambria"/>
          <w:b/>
          <w:bCs/>
        </w:rPr>
        <w:t>)</w:t>
      </w:r>
    </w:p>
    <w:p w14:paraId="4EEEA537" w14:textId="37EEEFA2" w:rsidR="006618DF" w:rsidRPr="00F274C1" w:rsidRDefault="00F274C1" w:rsidP="00F274C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. </w:t>
      </w:r>
      <w:r w:rsidRPr="00F274C1">
        <w:rPr>
          <w:rFonts w:ascii="Cambria" w:hAnsi="Cambria"/>
          <w:b/>
          <w:bCs/>
        </w:rPr>
        <w:t>Name Field</w:t>
      </w:r>
    </w:p>
    <w:p w14:paraId="5BB01576" w14:textId="29D393D9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F274C1">
        <w:rPr>
          <w:rFonts w:ascii="Cambria" w:hAnsi="Cambria"/>
          <w:b/>
          <w:bCs/>
        </w:rPr>
        <w:t xml:space="preserve"> </w:t>
      </w:r>
      <w:r w:rsidR="00F274C1" w:rsidRPr="00F274C1">
        <w:rPr>
          <w:rFonts w:ascii="Cambria" w:hAnsi="Cambria"/>
          <w:b/>
          <w:bCs/>
        </w:rPr>
        <w:t>Authorized Email Field</w:t>
      </w:r>
    </w:p>
    <w:p w14:paraId="586A46B5" w14:textId="3F587CD5" w:rsidR="006618DF" w:rsidRDefault="006618DF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</w:t>
      </w:r>
      <w:r w:rsidR="00F274C1">
        <w:rPr>
          <w:rFonts w:ascii="Cambria" w:hAnsi="Cambria"/>
          <w:b/>
          <w:bCs/>
        </w:rPr>
        <w:t>. Authorized Password</w:t>
      </w:r>
      <w:r w:rsidR="00F274C1" w:rsidRPr="00F274C1">
        <w:rPr>
          <w:rFonts w:ascii="Cambria" w:hAnsi="Cambria"/>
          <w:b/>
          <w:bCs/>
        </w:rPr>
        <w:t xml:space="preserve"> Field</w:t>
      </w:r>
    </w:p>
    <w:p w14:paraId="4BC268FE" w14:textId="40952F39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</w:t>
      </w:r>
      <w:r w:rsidRPr="00F274C1">
        <w:rPr>
          <w:rFonts w:ascii="Cambria" w:hAnsi="Cambria"/>
          <w:b/>
          <w:bCs/>
        </w:rPr>
        <w:t>Authorized phone no</w:t>
      </w:r>
    </w:p>
    <w:p w14:paraId="364178BF" w14:textId="69D23DA0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</w:t>
      </w:r>
      <w:r w:rsidRPr="00F274C1">
        <w:t xml:space="preserve"> </w:t>
      </w:r>
      <w:r w:rsidRPr="00F274C1">
        <w:rPr>
          <w:rFonts w:ascii="Cambria" w:hAnsi="Cambria"/>
          <w:b/>
          <w:bCs/>
        </w:rPr>
        <w:t>Address Text Area</w:t>
      </w:r>
    </w:p>
    <w:p w14:paraId="08C20577" w14:textId="1949EBD7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Pr="00F274C1">
        <w:t xml:space="preserve"> </w:t>
      </w:r>
      <w:r w:rsidRPr="00F274C1">
        <w:rPr>
          <w:rFonts w:ascii="Cambria" w:hAnsi="Cambria"/>
          <w:b/>
          <w:bCs/>
        </w:rPr>
        <w:t>Signup/Login Button</w:t>
      </w:r>
    </w:p>
    <w:p w14:paraId="5802F494" w14:textId="2AC9A574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Pr="00F274C1">
        <w:t xml:space="preserve"> </w:t>
      </w:r>
      <w:r w:rsidRPr="00F274C1">
        <w:rPr>
          <w:rFonts w:ascii="Cambria" w:hAnsi="Cambria"/>
          <w:b/>
          <w:bCs/>
        </w:rPr>
        <w:t>Place Holder</w:t>
      </w:r>
    </w:p>
    <w:p w14:paraId="7F4EA01D" w14:textId="086E6857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</w:t>
      </w:r>
      <w:r w:rsidRPr="00F274C1">
        <w:t xml:space="preserve"> </w:t>
      </w:r>
      <w:r w:rsidRPr="00F274C1">
        <w:rPr>
          <w:rFonts w:ascii="Cambria" w:hAnsi="Cambria"/>
          <w:b/>
          <w:bCs/>
        </w:rPr>
        <w:t>Alert if any field empty</w:t>
      </w:r>
    </w:p>
    <w:p w14:paraId="642DFEBC" w14:textId="5FA1C346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</w:t>
      </w:r>
      <w:r w:rsidRPr="00F274C1">
        <w:t xml:space="preserve"> </w:t>
      </w:r>
      <w:r w:rsidRPr="00F274C1">
        <w:rPr>
          <w:rFonts w:ascii="Cambria" w:hAnsi="Cambria"/>
          <w:b/>
          <w:bCs/>
        </w:rPr>
        <w:t xml:space="preserve">Button </w:t>
      </w:r>
      <w:proofErr w:type="spellStart"/>
      <w:r w:rsidRPr="00F274C1">
        <w:rPr>
          <w:rFonts w:ascii="Cambria" w:hAnsi="Cambria"/>
          <w:b/>
          <w:bCs/>
        </w:rPr>
        <w:t>hober</w:t>
      </w:r>
      <w:proofErr w:type="spellEnd"/>
      <w:r w:rsidRPr="00F274C1">
        <w:rPr>
          <w:rFonts w:ascii="Cambria" w:hAnsi="Cambria"/>
          <w:b/>
          <w:bCs/>
        </w:rPr>
        <w:t xml:space="preserve"> effect</w:t>
      </w:r>
    </w:p>
    <w:p w14:paraId="2F180589" w14:textId="1DA209F8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</w:t>
      </w:r>
      <w:r w:rsidRPr="00F274C1">
        <w:t xml:space="preserve"> </w:t>
      </w:r>
      <w:r w:rsidRPr="00F274C1">
        <w:rPr>
          <w:rFonts w:ascii="Cambria" w:hAnsi="Cambria"/>
          <w:b/>
          <w:bCs/>
        </w:rPr>
        <w:t>Alert if any email/password wrong</w:t>
      </w:r>
    </w:p>
    <w:p w14:paraId="1A9F1572" w14:textId="22002E81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Login User name showing</w:t>
      </w:r>
    </w:p>
    <w:p w14:paraId="4BABFF73" w14:textId="625DBE5D" w:rsidR="00F274C1" w:rsidRDefault="00F274C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 Logout phase authorization</w:t>
      </w:r>
    </w:p>
    <w:p w14:paraId="1130E613" w14:textId="77777777" w:rsidR="00F274C1" w:rsidRDefault="00F274C1" w:rsidP="00FB73D9">
      <w:pPr>
        <w:rPr>
          <w:rFonts w:ascii="Cambria" w:hAnsi="Cambria"/>
          <w:b/>
          <w:bCs/>
        </w:rPr>
      </w:pPr>
    </w:p>
    <w:p w14:paraId="25C08FF6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…</w:t>
      </w:r>
    </w:p>
    <w:p w14:paraId="675F9B85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</w:p>
    <w:p w14:paraId="57468EE4" w14:textId="009B243F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48E4B2A5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</w:p>
    <w:p w14:paraId="08A63A6A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</w:p>
    <w:p w14:paraId="6C1B9925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</w:p>
    <w:p w14:paraId="79CF19D2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…</w:t>
      </w:r>
    </w:p>
    <w:p w14:paraId="191E9762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</w:p>
    <w:p w14:paraId="393C3EEB" w14:textId="77777777" w:rsidR="00FB73D9" w:rsidRPr="00471FE6" w:rsidRDefault="00FB73D9" w:rsidP="00420FC5">
      <w:pPr>
        <w:rPr>
          <w:rFonts w:ascii="Cambria" w:hAnsi="Cambria"/>
          <w:b/>
          <w:bCs/>
        </w:rPr>
      </w:pP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FB25D" w14:textId="77777777" w:rsidR="00685750" w:rsidRDefault="00685750" w:rsidP="00E92083">
      <w:pPr>
        <w:spacing w:after="0" w:line="240" w:lineRule="auto"/>
      </w:pPr>
      <w:r>
        <w:separator/>
      </w:r>
    </w:p>
  </w:endnote>
  <w:endnote w:type="continuationSeparator" w:id="0">
    <w:p w14:paraId="0ACD7F33" w14:textId="77777777" w:rsidR="00685750" w:rsidRDefault="00685750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6CA625" w14:textId="77777777" w:rsidR="00685750" w:rsidRDefault="00685750" w:rsidP="00E92083">
      <w:pPr>
        <w:spacing w:after="0" w:line="240" w:lineRule="auto"/>
      </w:pPr>
      <w:r>
        <w:separator/>
      </w:r>
    </w:p>
  </w:footnote>
  <w:footnote w:type="continuationSeparator" w:id="0">
    <w:p w14:paraId="3F8615F4" w14:textId="77777777" w:rsidR="00685750" w:rsidRDefault="00685750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8678D"/>
    <w:multiLevelType w:val="hybridMultilevel"/>
    <w:tmpl w:val="7B98E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2F70B9"/>
    <w:rsid w:val="00346844"/>
    <w:rsid w:val="00350FCE"/>
    <w:rsid w:val="0035647F"/>
    <w:rsid w:val="00356DBF"/>
    <w:rsid w:val="00384C7B"/>
    <w:rsid w:val="003965A5"/>
    <w:rsid w:val="003A7AC4"/>
    <w:rsid w:val="003D3225"/>
    <w:rsid w:val="003D5532"/>
    <w:rsid w:val="004073D7"/>
    <w:rsid w:val="00420FC5"/>
    <w:rsid w:val="00434152"/>
    <w:rsid w:val="00441E29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76B5B"/>
    <w:rsid w:val="00596BBE"/>
    <w:rsid w:val="005A1A4A"/>
    <w:rsid w:val="005A4F34"/>
    <w:rsid w:val="005B1D89"/>
    <w:rsid w:val="005B352A"/>
    <w:rsid w:val="005B47B0"/>
    <w:rsid w:val="005C3463"/>
    <w:rsid w:val="005E201C"/>
    <w:rsid w:val="00620E9A"/>
    <w:rsid w:val="00622CBB"/>
    <w:rsid w:val="00640DF8"/>
    <w:rsid w:val="00645468"/>
    <w:rsid w:val="00653130"/>
    <w:rsid w:val="006618DF"/>
    <w:rsid w:val="00665EB7"/>
    <w:rsid w:val="006819F6"/>
    <w:rsid w:val="00685750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155FF"/>
    <w:rsid w:val="00821981"/>
    <w:rsid w:val="008333F2"/>
    <w:rsid w:val="00842CA8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1D6"/>
    <w:rsid w:val="00B018FF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42A4F"/>
    <w:rsid w:val="00C54A4B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8326C"/>
    <w:rsid w:val="00D92785"/>
    <w:rsid w:val="00DD3F1B"/>
    <w:rsid w:val="00DD7A59"/>
    <w:rsid w:val="00DE622B"/>
    <w:rsid w:val="00DF333F"/>
    <w:rsid w:val="00E041C7"/>
    <w:rsid w:val="00E11D29"/>
    <w:rsid w:val="00E127E4"/>
    <w:rsid w:val="00E1280B"/>
    <w:rsid w:val="00E221FF"/>
    <w:rsid w:val="00E445DA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0AFE"/>
    <w:rsid w:val="00F0248B"/>
    <w:rsid w:val="00F170C3"/>
    <w:rsid w:val="00F274C1"/>
    <w:rsid w:val="00F32408"/>
    <w:rsid w:val="00F343D4"/>
    <w:rsid w:val="00F42436"/>
    <w:rsid w:val="00F63F1E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abab Arif</cp:lastModifiedBy>
  <cp:revision>3</cp:revision>
  <cp:lastPrinted>2017-05-02T04:19:00Z</cp:lastPrinted>
  <dcterms:created xsi:type="dcterms:W3CDTF">2020-09-24T16:38:00Z</dcterms:created>
  <dcterms:modified xsi:type="dcterms:W3CDTF">2020-09-24T16:48:00Z</dcterms:modified>
</cp:coreProperties>
</file>